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ickness absence - the percentage of employees who had at least one day off in the previous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ickness absence - the percentage of working days lost due to sickness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B1F1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2C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3A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moking status at time of deliv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363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41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555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reporting a long-term Musculoskeletal proble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878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stimated diabetes diagnosi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41:29Z</dcterms:created>
  <dcterms:modified xsi:type="dcterms:W3CDTF">2022-12-05T11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